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3ED9C166" w:rsidR="00173A24" w:rsidRDefault="0024675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6DEDF035" w:rsidR="00173A24" w:rsidRDefault="0024675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5D0AB07C" w:rsidR="00173A24" w:rsidRDefault="0024675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*</w:t>
      </w:r>
      <w:proofErr w:type="gramStart"/>
      <w:r>
        <w:rPr>
          <w:rFonts w:ascii="Muli" w:eastAsia="Muli" w:hAnsi="Muli" w:cs="Muli"/>
          <w:sz w:val="24"/>
          <w:szCs w:val="24"/>
        </w:rPr>
        <w:t>used</w:t>
      </w:r>
      <w:proofErr w:type="gramEnd"/>
      <w:r>
        <w:rPr>
          <w:rFonts w:ascii="Muli" w:eastAsia="Muli" w:hAnsi="Muli" w:cs="Muli"/>
          <w:sz w:val="24"/>
          <w:szCs w:val="24"/>
        </w:rPr>
        <w:t xml:space="preserve"> for grouping tags</w:t>
      </w:r>
    </w:p>
    <w:p w14:paraId="0000001B" w14:textId="5F4EE3B3" w:rsidR="00173A24" w:rsidRDefault="0024675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*</w:t>
      </w:r>
      <w:proofErr w:type="gramStart"/>
      <w:r>
        <w:rPr>
          <w:rFonts w:ascii="Muli" w:eastAsia="Muli" w:hAnsi="Muli" w:cs="Muli"/>
          <w:sz w:val="24"/>
          <w:szCs w:val="24"/>
        </w:rPr>
        <w:t>used</w:t>
      </w:r>
      <w:proofErr w:type="gramEnd"/>
      <w:r>
        <w:rPr>
          <w:rFonts w:ascii="Muli" w:eastAsia="Muli" w:hAnsi="Muli" w:cs="Muli"/>
          <w:sz w:val="24"/>
          <w:szCs w:val="24"/>
        </w:rPr>
        <w:t xml:space="preserve"> for storing other tags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6F591F32" w:rsidR="00173A24" w:rsidRDefault="0024675E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 xml:space="preserve">Relative positioning moves an element to </w:t>
      </w:r>
      <w:proofErr w:type="spellStart"/>
      <w:proofErr w:type="gramStart"/>
      <w:r>
        <w:rPr>
          <w:rFonts w:ascii="Muli" w:eastAsia="Muli" w:hAnsi="Muli" w:cs="Muli"/>
          <w:b/>
          <w:sz w:val="24"/>
          <w:szCs w:val="24"/>
        </w:rPr>
        <w:t>it’s</w:t>
      </w:r>
      <w:proofErr w:type="spellEnd"/>
      <w:proofErr w:type="gramEnd"/>
      <w:r>
        <w:rPr>
          <w:rFonts w:ascii="Muli" w:eastAsia="Muli" w:hAnsi="Muli" w:cs="Muli"/>
          <w:b/>
          <w:sz w:val="24"/>
          <w:szCs w:val="24"/>
        </w:rPr>
        <w:t xml:space="preserve"> original position.</w:t>
      </w:r>
    </w:p>
    <w:p w14:paraId="00000026" w14:textId="35208BFA" w:rsidR="00173A24" w:rsidRDefault="0024675E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Absolute positioning</w:t>
      </w:r>
      <w:r w:rsidR="000B5C90">
        <w:rPr>
          <w:rFonts w:ascii="Muli" w:eastAsia="Muli" w:hAnsi="Muli" w:cs="Muli"/>
          <w:b/>
          <w:sz w:val="24"/>
          <w:szCs w:val="24"/>
        </w:rPr>
        <w:t xml:space="preserve"> removes an element from the document flow and positions it relative to the nearest positioned ancestor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37104F21" w:rsidR="00173A24" w:rsidRDefault="00251B8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make the object behind visible and the object in front less visible.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1A9E4E10" w:rsidR="00173A24" w:rsidRDefault="00251B8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22BB961F" w:rsidR="00173A24" w:rsidRDefault="00251B8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1.Download </w:t>
      </w:r>
      <w:proofErr w:type="spellStart"/>
      <w:r>
        <w:rPr>
          <w:rFonts w:ascii="Muli" w:eastAsia="Muli" w:hAnsi="Muli" w:cs="Muli"/>
          <w:sz w:val="24"/>
          <w:szCs w:val="24"/>
        </w:rPr>
        <w:t>ExpoGo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on your mobile</w:t>
      </w:r>
    </w:p>
    <w:p w14:paraId="00000043" w14:textId="4122E11A" w:rsidR="00173A24" w:rsidRDefault="00251B8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scan the QR code with your mobile</w:t>
      </w:r>
    </w:p>
    <w:p w14:paraId="00000044" w14:textId="30005CE5" w:rsidR="00173A24" w:rsidRDefault="00251B8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Test your designed app on your mobile.</w:t>
      </w: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E" w14:textId="67A1540C" w:rsidR="00173A24" w:rsidRDefault="00251B8E" w:rsidP="00251B8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t xml:space="preserve">The </w:t>
      </w:r>
      <w:proofErr w:type="gramStart"/>
      <w:r>
        <w:t>render(</w:t>
      </w:r>
      <w:proofErr w:type="gramEnd"/>
      <w:r>
        <w:t>) function displays whatever components are returned by it.</w:t>
      </w: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18F742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51B8E">
        <w:rPr>
          <w:rFonts w:ascii="Muli" w:eastAsia="Muli" w:hAnsi="Muli" w:cs="Muli"/>
          <w:sz w:val="24"/>
          <w:szCs w:val="24"/>
          <w:u w:val="single"/>
        </w:rPr>
        <w:t xml:space="preserve">       </w:t>
      </w:r>
    </w:p>
    <w:p w14:paraId="00000057" w14:textId="62E34E28" w:rsidR="00173A24" w:rsidRDefault="001268B2" w:rsidP="001268B2">
      <w:pPr>
        <w:spacing w:line="240" w:lineRule="auto"/>
        <w:rPr>
          <w:rFonts w:ascii="Muli" w:eastAsia="Muli" w:hAnsi="Muli" w:cs="Muli"/>
          <w:sz w:val="24"/>
          <w:szCs w:val="24"/>
        </w:rPr>
      </w:pPr>
      <w:hyperlink r:id="rId5" w:tgtFrame="_blank" w:history="1">
        <w:r w:rsidRPr="00145AD1">
          <w:rPr>
            <w:rStyle w:val="Hyperlink"/>
            <w:rFonts w:ascii="Roboto" w:hAnsi="Roboto"/>
            <w:color w:val="000000" w:themeColor="text1"/>
            <w:u w:val="none"/>
          </w:rPr>
          <w:t>The return</w:t>
        </w:r>
        <w:r>
          <w:rPr>
            <w:rStyle w:val="Hyperlink"/>
            <w:rFonts w:ascii="Roboto" w:hAnsi="Roboto"/>
            <w:color w:val="000000" w:themeColor="text1"/>
            <w:u w:val="none"/>
          </w:rPr>
          <w:t>()</w:t>
        </w:r>
        <w:r w:rsidRPr="00145AD1">
          <w:rPr>
            <w:rStyle w:val="Hyperlink"/>
            <w:rFonts w:ascii="Roboto" w:hAnsi="Roboto"/>
            <w:color w:val="000000" w:themeColor="text1"/>
            <w:u w:val="none"/>
          </w:rPr>
          <w:t xml:space="preserve"> function in React Native framework is used to render a React element that describes what the user interface should look like</w:t>
        </w:r>
      </w:hyperlink>
    </w:p>
    <w:p w14:paraId="7B7E1FA2" w14:textId="77777777" w:rsidR="00251B8E" w:rsidRDefault="00251B8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                                                                                                                                                   </w:t>
      </w:r>
    </w:p>
    <w:p w14:paraId="0000005B" w14:textId="3C412A0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AB178B4" w:rsidR="00173A24" w:rsidRDefault="00251B8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utton</w:t>
      </w:r>
    </w:p>
    <w:p w14:paraId="0000005F" w14:textId="30F76939" w:rsidR="00173A24" w:rsidRDefault="00251B8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View</w:t>
      </w:r>
    </w:p>
    <w:p w14:paraId="00000060" w14:textId="29BBF492" w:rsidR="00173A24" w:rsidRDefault="00251B8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ext</w:t>
      </w: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B5C90"/>
    <w:rsid w:val="001268B2"/>
    <w:rsid w:val="00173A24"/>
    <w:rsid w:val="0024675E"/>
    <w:rsid w:val="00251B8E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semiHidden/>
    <w:unhideWhenUsed/>
    <w:rsid w:val="001268B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tackoverflow.com/questions/44907018/how-to-return-values-from-function-react-nativ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8</Words>
  <Characters>170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unmi Onasanya</dc:creator>
  <cp:lastModifiedBy>Funmi Onasanya</cp:lastModifiedBy>
  <cp:revision>2</cp:revision>
  <dcterms:created xsi:type="dcterms:W3CDTF">2023-05-29T11:39:00Z</dcterms:created>
  <dcterms:modified xsi:type="dcterms:W3CDTF">2023-05-29T11:39:00Z</dcterms:modified>
</cp:coreProperties>
</file>